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497AB3" w:rsidRDefault="007C48BB" w:rsidP="002234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pl-PL"/>
        </w:rPr>
      </w:pPr>
    </w:p>
    <w:p w14:paraId="7560040D" w14:textId="28200396" w:rsidR="00E311AE" w:rsidRPr="00497AB3" w:rsidRDefault="00373178" w:rsidP="00497A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7AB3"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497AB3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497AB3">
        <w:rPr>
          <w:rFonts w:ascii="Times New Roman" w:hAnsi="Times New Roman" w:cs="Times New Roman"/>
          <w:b/>
          <w:sz w:val="24"/>
          <w:szCs w:val="24"/>
          <w:u w:val="single"/>
        </w:rPr>
        <w:t>POSTĘPOWANIA</w:t>
      </w:r>
    </w:p>
    <w:p w14:paraId="3BFC7A61" w14:textId="7F8A3D56" w:rsidR="002D370D" w:rsidRPr="00497AB3" w:rsidRDefault="002D370D" w:rsidP="002D370D">
      <w:pPr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497AB3" w:rsidRDefault="002D370D" w:rsidP="002D370D">
      <w:pPr>
        <w:keepNext/>
        <w:tabs>
          <w:tab w:val="left" w:pos="4253"/>
        </w:tabs>
        <w:jc w:val="both"/>
        <w:outlineLvl w:val="1"/>
        <w:rPr>
          <w:rFonts w:ascii="Times New Roman" w:hAnsi="Times New Roman" w:cs="Times New Roman"/>
          <w:b/>
          <w:iCs/>
          <w:sz w:val="24"/>
          <w:szCs w:val="24"/>
        </w:rPr>
      </w:pPr>
      <w:r w:rsidRPr="00497AB3">
        <w:rPr>
          <w:rFonts w:ascii="Times New Roman" w:hAnsi="Times New Roman" w:cs="Times New Roman"/>
          <w:b/>
          <w:iCs/>
          <w:sz w:val="24"/>
          <w:szCs w:val="24"/>
        </w:rPr>
        <w:t>Zamawiający:</w:t>
      </w:r>
    </w:p>
    <w:p w14:paraId="4F849EEF" w14:textId="77777777" w:rsidR="00B85E01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497AB3">
        <w:rPr>
          <w:rFonts w:ascii="Times New Roman" w:hAnsi="Times New Roman" w:cs="Times New Roman"/>
          <w:b/>
          <w:sz w:val="24"/>
          <w:szCs w:val="24"/>
          <w:lang w:eastAsia="ar-SA"/>
        </w:rPr>
        <w:t>Politechnika Warszawska</w:t>
      </w:r>
      <w:r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r w:rsid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br/>
      </w:r>
      <w:r w:rsidRPr="00497AB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Wydział Mechaniczny Energetyki i Lotnictwa</w:t>
      </w:r>
    </w:p>
    <w:p w14:paraId="060257EC" w14:textId="4B3CD9E1" w:rsidR="002D370D" w:rsidRPr="00497AB3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Instytut Techniki Cieplnej </w:t>
      </w:r>
      <w:r w:rsidR="00497AB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br/>
      </w:r>
      <w:r w:rsidR="002D370D"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ul. Nowowiejska </w:t>
      </w:r>
      <w:r>
        <w:rPr>
          <w:rFonts w:ascii="Times New Roman" w:hAnsi="Times New Roman" w:cs="Times New Roman"/>
          <w:b/>
          <w:bCs/>
          <w:sz w:val="24"/>
          <w:szCs w:val="24"/>
          <w:lang w:eastAsia="ar-SA"/>
        </w:rPr>
        <w:t>21/25</w:t>
      </w:r>
      <w:r w:rsidR="002D370D"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r w:rsid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br/>
      </w:r>
      <w:r w:rsidR="002D370D"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>00-665 Warszawa</w:t>
      </w:r>
    </w:p>
    <w:p w14:paraId="22F3A04C" w14:textId="77777777" w:rsidR="002D370D" w:rsidRPr="00497AB3" w:rsidRDefault="002D370D" w:rsidP="002D370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Nazwa (firma)/imię i nazwisko Wykonawcy/Podwykonawcy – </w:t>
      </w:r>
    </w:p>
    <w:p w14:paraId="775959D9" w14:textId="77777777" w:rsidR="002D370D" w:rsidRPr="00497AB3" w:rsidRDefault="002D370D" w:rsidP="002D370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497AB3" w:rsidRDefault="002D370D" w:rsidP="002D370D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497AB3" w:rsidRDefault="002D370D" w:rsidP="002D370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97AB3">
        <w:rPr>
          <w:rFonts w:ascii="Times New Roman" w:hAnsi="Times New Roman" w:cs="Times New Roman"/>
          <w:bCs/>
          <w:sz w:val="24"/>
          <w:szCs w:val="24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bCs/>
          <w:sz w:val="24"/>
          <w:szCs w:val="24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497AB3" w:rsidRDefault="002D370D" w:rsidP="002D370D">
      <w:pPr>
        <w:ind w:right="-1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 zależności od podmiotu: KRS/</w:t>
      </w:r>
      <w:proofErr w:type="spellStart"/>
      <w:r w:rsidRPr="00497AB3">
        <w:rPr>
          <w:rFonts w:ascii="Times New Roman" w:hAnsi="Times New Roman" w:cs="Times New Roman"/>
          <w:sz w:val="24"/>
          <w:szCs w:val="24"/>
        </w:rPr>
        <w:t>CEiDG</w:t>
      </w:r>
      <w:proofErr w:type="spellEnd"/>
      <w:r w:rsidRPr="00497AB3">
        <w:rPr>
          <w:rFonts w:ascii="Times New Roman" w:hAnsi="Times New Roman" w:cs="Times New Roman"/>
          <w:sz w:val="24"/>
          <w:szCs w:val="24"/>
        </w:rPr>
        <w:t>): ………………………………………………………..…………….…………….……………………….,</w:t>
      </w:r>
    </w:p>
    <w:p w14:paraId="264E015E" w14:textId="77777777" w:rsidR="002D370D" w:rsidRPr="00497AB3" w:rsidRDefault="002D370D" w:rsidP="002D370D">
      <w:pPr>
        <w:ind w:left="2268" w:hanging="2268"/>
        <w:rPr>
          <w:rFonts w:ascii="Times New Roman" w:hAnsi="Times New Roman" w:cs="Times New Roman"/>
          <w:i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reprezentowany przez: ………………………………………………………………………………………………………………………………..………...</w:t>
      </w:r>
      <w:r w:rsidRPr="00497AB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9973FCE" w14:textId="77777777" w:rsidR="002D370D" w:rsidRPr="00497AB3" w:rsidRDefault="002D370D" w:rsidP="002D370D">
      <w:pPr>
        <w:ind w:left="2268" w:hanging="144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i/>
          <w:sz w:val="24"/>
          <w:szCs w:val="24"/>
        </w:rPr>
        <w:t>(</w:t>
      </w:r>
      <w:r w:rsidRPr="00497AB3">
        <w:rPr>
          <w:rFonts w:ascii="Times New Roman" w:hAnsi="Times New Roman" w:cs="Times New Roman"/>
          <w:sz w:val="24"/>
          <w:szCs w:val="24"/>
        </w:rPr>
        <w:t>imię, nazwisko, stanowisko/podstawa do reprezentacji)</w:t>
      </w:r>
    </w:p>
    <w:p w14:paraId="5A776E58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D0FBC3" w14:textId="77434160" w:rsidR="002D370D" w:rsidRPr="00372300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Na potrzeby postępowania/zapytania ofertowego/oferty o udzielenie zamówienia publicznego na </w:t>
      </w:r>
      <w:r w:rsidR="00497AB3" w:rsidRPr="00497AB3">
        <w:rPr>
          <w:rFonts w:ascii="Times New Roman" w:hAnsi="Times New Roman" w:cs="Times New Roman"/>
          <w:sz w:val="24"/>
          <w:szCs w:val="24"/>
        </w:rPr>
        <w:t>Zapytanie ofertowe nr</w:t>
      </w:r>
      <w:r w:rsidR="00372300">
        <w:rPr>
          <w:rFonts w:ascii="Times New Roman" w:hAnsi="Times New Roman" w:cs="Times New Roman"/>
          <w:sz w:val="24"/>
          <w:szCs w:val="24"/>
        </w:rPr>
        <w:t>……………….</w:t>
      </w:r>
      <w:r w:rsidR="00372300" w:rsidRPr="00372300">
        <w:rPr>
          <w:rFonts w:ascii="Times New Roman" w:hAnsi="Times New Roman" w:cs="Times New Roman"/>
          <w:sz w:val="24"/>
          <w:szCs w:val="24"/>
        </w:rPr>
        <w:t xml:space="preserve"> </w:t>
      </w:r>
      <w:r w:rsidR="00497AB3" w:rsidRPr="00497AB3">
        <w:rPr>
          <w:rFonts w:ascii="Times New Roman" w:hAnsi="Times New Roman" w:cs="Times New Roman"/>
          <w:sz w:val="24"/>
          <w:szCs w:val="24"/>
        </w:rPr>
        <w:t>z</w:t>
      </w:r>
      <w:r w:rsidR="00372300">
        <w:rPr>
          <w:rFonts w:ascii="Times New Roman" w:hAnsi="Times New Roman" w:cs="Times New Roman"/>
          <w:sz w:val="24"/>
          <w:szCs w:val="24"/>
        </w:rPr>
        <w:t xml:space="preserve"> </w:t>
      </w:r>
      <w:r w:rsidR="00497AB3" w:rsidRPr="00497AB3">
        <w:rPr>
          <w:rFonts w:ascii="Times New Roman" w:hAnsi="Times New Roman" w:cs="Times New Roman"/>
          <w:sz w:val="24"/>
          <w:szCs w:val="24"/>
        </w:rPr>
        <w:t xml:space="preserve">dnia </w:t>
      </w:r>
      <w:r w:rsidR="00372300">
        <w:rPr>
          <w:rFonts w:ascii="Times New Roman" w:hAnsi="Times New Roman" w:cs="Times New Roman"/>
          <w:sz w:val="24"/>
          <w:szCs w:val="24"/>
        </w:rPr>
        <w:t>…</w:t>
      </w:r>
      <w:r w:rsidR="00497AB3" w:rsidRPr="00372300">
        <w:rPr>
          <w:rFonts w:ascii="Times New Roman" w:hAnsi="Times New Roman" w:cs="Times New Roman"/>
          <w:sz w:val="24"/>
          <w:szCs w:val="24"/>
        </w:rPr>
        <w:t>…….</w:t>
      </w:r>
      <w:r w:rsidR="00372300">
        <w:rPr>
          <w:rFonts w:ascii="Times New Roman" w:hAnsi="Times New Roman" w:cs="Times New Roman"/>
          <w:sz w:val="24"/>
          <w:szCs w:val="24"/>
        </w:rPr>
        <w:t>.</w:t>
      </w:r>
      <w:r w:rsidR="00497AB3" w:rsidRPr="00497AB3">
        <w:rPr>
          <w:rFonts w:ascii="Times New Roman" w:hAnsi="Times New Roman" w:cs="Times New Roman"/>
          <w:sz w:val="24"/>
          <w:szCs w:val="24"/>
        </w:rPr>
        <w:t xml:space="preserve"> </w:t>
      </w:r>
      <w:r w:rsidR="00372300">
        <w:rPr>
          <w:rFonts w:ascii="Times New Roman" w:hAnsi="Times New Roman" w:cs="Times New Roman"/>
          <w:sz w:val="24"/>
          <w:szCs w:val="24"/>
        </w:rPr>
        <w:t xml:space="preserve">(oznaczenie sprawy </w:t>
      </w:r>
      <w:r w:rsidR="00372300" w:rsidRPr="00372300">
        <w:rPr>
          <w:rFonts w:ascii="Times New Roman" w:hAnsi="Times New Roman" w:cs="Times New Roman"/>
          <w:sz w:val="24"/>
          <w:szCs w:val="24"/>
        </w:rPr>
        <w:t>MEL.BDZ.260.11.2023</w:t>
      </w:r>
      <w:r w:rsidR="00372300">
        <w:rPr>
          <w:rFonts w:ascii="Times New Roman" w:hAnsi="Times New Roman" w:cs="Times New Roman"/>
          <w:sz w:val="24"/>
          <w:szCs w:val="24"/>
        </w:rPr>
        <w:t xml:space="preserve">) </w:t>
      </w:r>
      <w:r w:rsidR="00B85E01" w:rsidRPr="00B85E01">
        <w:rPr>
          <w:rFonts w:ascii="Times New Roman" w:hAnsi="Times New Roman" w:cs="Times New Roman"/>
          <w:sz w:val="24"/>
          <w:szCs w:val="24"/>
        </w:rPr>
        <w:t>dotyczące zatrudnienia pracownika naukowo-technicznego w projekcie pt. „Opracowanie innowacyjnych systemów geotermalnych opartych o nowe sondy o podwyższonej efektywności wymiany ciepła do zastosowań w gruntowych pionowych wymiennikach ciepła”, nr POIR.01.01.01-00-0188/20-00 – Pracownik naukowy 1</w:t>
      </w:r>
      <w:r w:rsidRPr="00497AB3">
        <w:rPr>
          <w:rFonts w:ascii="Times New Roman" w:hAnsi="Times New Roman" w:cs="Times New Roman"/>
          <w:sz w:val="24"/>
          <w:szCs w:val="24"/>
        </w:rPr>
        <w:t>, oświadczam, co następuje:</w:t>
      </w:r>
    </w:p>
    <w:p w14:paraId="165740DC" w14:textId="77777777" w:rsidR="002D370D" w:rsidRPr="00497AB3" w:rsidRDefault="002D370D" w:rsidP="002D370D">
      <w:pPr>
        <w:tabs>
          <w:tab w:val="center" w:pos="4536"/>
          <w:tab w:val="right" w:pos="9072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C5FE34F" w14:textId="77777777" w:rsidR="002D370D" w:rsidRPr="00497AB3" w:rsidRDefault="002D370D" w:rsidP="002D370D">
      <w:pPr>
        <w:tabs>
          <w:tab w:val="center" w:pos="4536"/>
          <w:tab w:val="right" w:pos="9072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497AB3">
        <w:rPr>
          <w:rFonts w:ascii="Times New Roman" w:hAnsi="Times New Roman" w:cs="Times New Roman"/>
          <w:sz w:val="24"/>
          <w:szCs w:val="24"/>
        </w:rPr>
        <w:t>Pzp</w:t>
      </w:r>
      <w:proofErr w:type="spellEnd"/>
      <w:r w:rsidRPr="00497AB3">
        <w:rPr>
          <w:rFonts w:ascii="Times New Roman" w:hAnsi="Times New Roman" w:cs="Times New Roman"/>
          <w:sz w:val="24"/>
          <w:szCs w:val="24"/>
        </w:rPr>
        <w:t xml:space="preserve"> wyklucza się:</w:t>
      </w:r>
    </w:p>
    <w:p w14:paraId="75A007B1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497AB3" w:rsidDel="00D31D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C853E" w14:textId="77777777" w:rsidR="003A2D69" w:rsidRPr="00497AB3" w:rsidRDefault="003A2D69" w:rsidP="003A2D69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</w:p>
    <w:p w14:paraId="2B7DFA6E" w14:textId="23851EB0" w:rsidR="002D370D" w:rsidRPr="00497AB3" w:rsidRDefault="002D370D" w:rsidP="002D370D">
      <w:pPr>
        <w:spacing w:before="100" w:beforeAutospacing="1" w:after="100" w:afterAutospacing="1"/>
        <w:ind w:left="360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Oświadczam/my, że zapoznałem/liśmy się z przepisami dotyczącymi środków ograniczających w związku z działaniami Rosji destabil</w:t>
      </w:r>
      <w:r w:rsidR="00372300">
        <w:rPr>
          <w:rFonts w:ascii="Times New Roman" w:hAnsi="Times New Roman" w:cs="Times New Roman"/>
          <w:sz w:val="24"/>
          <w:szCs w:val="24"/>
        </w:rPr>
        <w:t xml:space="preserve">izującymi sytuację na Ukrainie </w:t>
      </w:r>
      <w:r w:rsidRPr="00497AB3">
        <w:rPr>
          <w:rFonts w:ascii="Times New Roman" w:hAnsi="Times New Roman" w:cs="Times New Roman"/>
          <w:sz w:val="24"/>
          <w:szCs w:val="24"/>
        </w:rPr>
        <w:t>:</w:t>
      </w:r>
    </w:p>
    <w:p w14:paraId="1AFD24BB" w14:textId="77777777" w:rsidR="002D370D" w:rsidRPr="00372300" w:rsidRDefault="002D370D" w:rsidP="002D370D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497AB3">
        <w:rPr>
          <w:rFonts w:ascii="Times New Roman" w:hAnsi="Times New Roman" w:cs="Times New Roman"/>
          <w:b/>
          <w:bCs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72300">
        <w:rPr>
          <w:rFonts w:ascii="Times New Roman" w:hAnsi="Times New Roman" w:cs="Times New Roman"/>
          <w:b/>
          <w:bCs/>
          <w:sz w:val="24"/>
          <w:szCs w:val="24"/>
        </w:rPr>
        <w:t xml:space="preserve">Nie </w:t>
      </w:r>
      <w:r w:rsidRPr="00372300">
        <w:rPr>
          <w:rFonts w:ascii="Times New Roman" w:hAnsi="Times New Roman" w:cs="Times New Roman"/>
          <w:b/>
          <w:sz w:val="24"/>
          <w:szCs w:val="24"/>
        </w:rPr>
        <w:t xml:space="preserve"> podlegam/y  wykluczeni</w:t>
      </w:r>
      <w:r w:rsidRPr="00372300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372300">
        <w:rPr>
          <w:rFonts w:ascii="Times New Roman" w:hAnsi="Times New Roman" w:cs="Times New Roman"/>
          <w:b/>
          <w:sz w:val="24"/>
          <w:szCs w:val="24"/>
        </w:rPr>
        <w:t xml:space="preserve"> w postępowaniu </w:t>
      </w:r>
      <w:r w:rsidRPr="00372300">
        <w:rPr>
          <w:rFonts w:ascii="Times New Roman" w:hAnsi="Times New Roman" w:cs="Times New Roman"/>
          <w:b/>
          <w:bCs/>
          <w:sz w:val="24"/>
          <w:szCs w:val="24"/>
        </w:rPr>
        <w:t xml:space="preserve">na mocy wyżej wymienionych podstaw wykluczenia. </w:t>
      </w:r>
    </w:p>
    <w:p w14:paraId="7C76DA72" w14:textId="77777777" w:rsidR="002D370D" w:rsidRPr="00497AB3" w:rsidRDefault="002D370D" w:rsidP="002D370D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Podlegam/my wykluczeniu w postępowaniu na mocy wymienionych podstaw wykluczenia .</w:t>
      </w:r>
      <w:r w:rsidRPr="00497AB3" w:rsidDel="00250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6A73050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sz w:val="24"/>
          <w:szCs w:val="24"/>
        </w:rPr>
        <w:t xml:space="preserve"> zaznaczyć właściwe</w:t>
      </w:r>
    </w:p>
    <w:p w14:paraId="40571ED3" w14:textId="2BF08A7E" w:rsidR="002D370D" w:rsidRPr="00497AB3" w:rsidRDefault="002D370D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5FDDDFD" w14:textId="373A0110" w:rsidR="003A2D69" w:rsidRPr="00497AB3" w:rsidRDefault="003A2D69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7478799" w14:textId="77777777" w:rsidR="003A2D69" w:rsidRPr="00497AB3" w:rsidRDefault="003A2D69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465293" w14:textId="17F93E98" w:rsidR="002D370D" w:rsidRPr="00497AB3" w:rsidRDefault="002D370D" w:rsidP="00497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…………….…….</w:t>
      </w:r>
      <w:r w:rsidRPr="00497AB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497AB3">
        <w:rPr>
          <w:rFonts w:ascii="Times New Roman" w:hAnsi="Times New Roman" w:cs="Times New Roman"/>
          <w:sz w:val="24"/>
          <w:szCs w:val="24"/>
        </w:rPr>
        <w:t>dnia ……</w:t>
      </w:r>
      <w:r w:rsidR="00497AB3">
        <w:rPr>
          <w:rFonts w:ascii="Times New Roman" w:hAnsi="Times New Roman" w:cs="Times New Roman"/>
          <w:sz w:val="24"/>
          <w:szCs w:val="24"/>
        </w:rPr>
        <w:t>..r.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="00497AB3" w:rsidRPr="00497AB3">
        <w:rPr>
          <w:rFonts w:ascii="Times New Roman" w:hAnsi="Times New Roman" w:cs="Times New Roman"/>
          <w:sz w:val="24"/>
          <w:szCs w:val="24"/>
        </w:rPr>
        <w:t>…………..………………..……………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="00497AB3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9DACE02" w14:textId="77777777" w:rsidR="002D370D" w:rsidRPr="00497AB3" w:rsidRDefault="002D370D" w:rsidP="00497AB3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(miejscowość)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  <w:t xml:space="preserve"> (podpis)</w:t>
      </w:r>
    </w:p>
    <w:p w14:paraId="79E9B25F" w14:textId="6A1DFF30" w:rsidR="008D27D3" w:rsidRPr="00497AB3" w:rsidRDefault="008D27D3" w:rsidP="002D370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E8423" w14:textId="77777777" w:rsidR="004B534D" w:rsidRDefault="004B534D" w:rsidP="007C48BB">
      <w:pPr>
        <w:spacing w:after="0" w:line="240" w:lineRule="auto"/>
      </w:pPr>
      <w:r>
        <w:separator/>
      </w:r>
    </w:p>
  </w:endnote>
  <w:endnote w:type="continuationSeparator" w:id="0">
    <w:p w14:paraId="43104BD1" w14:textId="77777777" w:rsidR="004B534D" w:rsidRDefault="004B534D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F565A" w14:textId="77777777" w:rsidR="004B534D" w:rsidRDefault="004B534D" w:rsidP="007C48BB">
      <w:pPr>
        <w:spacing w:after="0" w:line="240" w:lineRule="auto"/>
      </w:pPr>
      <w:r>
        <w:separator/>
      </w:r>
    </w:p>
  </w:footnote>
  <w:footnote w:type="continuationSeparator" w:id="0">
    <w:p w14:paraId="68EF9FF8" w14:textId="77777777" w:rsidR="004B534D" w:rsidRDefault="004B534D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47F24E81" w:rsidR="007C48BB" w:rsidRPr="00E16474" w:rsidRDefault="00497AB3" w:rsidP="00497AB3">
    <w:pPr>
      <w:pStyle w:val="Nagwek"/>
      <w:jc w:val="right"/>
    </w:pPr>
    <w:r>
      <w:t xml:space="preserve">Załącznik </w:t>
    </w:r>
    <w:r w:rsidR="00B85E01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5436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2300"/>
    <w:rsid w:val="00373178"/>
    <w:rsid w:val="003A2D69"/>
    <w:rsid w:val="0042000C"/>
    <w:rsid w:val="00497AB3"/>
    <w:rsid w:val="004B0656"/>
    <w:rsid w:val="004B534D"/>
    <w:rsid w:val="004F3DD4"/>
    <w:rsid w:val="005A0BE0"/>
    <w:rsid w:val="005A5A86"/>
    <w:rsid w:val="006070FB"/>
    <w:rsid w:val="00655499"/>
    <w:rsid w:val="006649C8"/>
    <w:rsid w:val="006B5531"/>
    <w:rsid w:val="006F7560"/>
    <w:rsid w:val="00721989"/>
    <w:rsid w:val="00774008"/>
    <w:rsid w:val="007C48BB"/>
    <w:rsid w:val="00825FC1"/>
    <w:rsid w:val="00846644"/>
    <w:rsid w:val="00896C9E"/>
    <w:rsid w:val="008D27D3"/>
    <w:rsid w:val="00922677"/>
    <w:rsid w:val="00986592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6474"/>
    <w:rsid w:val="00E24594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5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Szulc Piotr</cp:lastModifiedBy>
  <cp:revision>2</cp:revision>
  <cp:lastPrinted>2022-05-10T09:39:00Z</cp:lastPrinted>
  <dcterms:created xsi:type="dcterms:W3CDTF">2023-02-21T11:39:00Z</dcterms:created>
  <dcterms:modified xsi:type="dcterms:W3CDTF">2023-02-21T11:39:00Z</dcterms:modified>
</cp:coreProperties>
</file>